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432"/>
        <w:tblW w:w="9699" w:type="dxa"/>
        <w:tblLayout w:type="fixed"/>
        <w:tblLook w:val="0000" w:firstRow="0" w:lastRow="0" w:firstColumn="0" w:lastColumn="0" w:noHBand="0" w:noVBand="0"/>
      </w:tblPr>
      <w:tblGrid>
        <w:gridCol w:w="1658"/>
        <w:gridCol w:w="993"/>
        <w:gridCol w:w="5220"/>
        <w:gridCol w:w="1828"/>
      </w:tblGrid>
      <w:tr w:rsidR="00854251" w:rsidRPr="00854251" w14:paraId="199183F5" w14:textId="45E89B49" w:rsidTr="00D13462">
        <w:trPr>
          <w:cantSplit/>
          <w:trHeight w:val="937"/>
        </w:trPr>
        <w:tc>
          <w:tcPr>
            <w:tcW w:w="165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C214034" w14:textId="54CC03FC" w:rsidR="00854251" w:rsidRPr="00854251" w:rsidRDefault="00854251" w:rsidP="00D134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251">
              <w:rPr>
                <w:rFonts w:ascii="Times New Roman" w:hAnsi="Times New Roman" w:cs="Times New Roman"/>
                <w:sz w:val="24"/>
                <w:szCs w:val="24"/>
              </w:rPr>
              <w:t>日期</w:t>
            </w:r>
          </w:p>
        </w:tc>
        <w:tc>
          <w:tcPr>
            <w:tcW w:w="9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2A8E209" w14:textId="77777777" w:rsidR="00854251" w:rsidRPr="00854251" w:rsidRDefault="00854251" w:rsidP="00D134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251">
              <w:rPr>
                <w:rFonts w:ascii="Times New Roman" w:hAnsi="Times New Roman" w:cs="Times New Roman"/>
                <w:sz w:val="24"/>
                <w:szCs w:val="24"/>
              </w:rPr>
              <w:t>Week</w:t>
            </w:r>
          </w:p>
        </w:tc>
        <w:tc>
          <w:tcPr>
            <w:tcW w:w="52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3F43044" w14:textId="7EDCB558" w:rsidR="00854251" w:rsidRPr="00854251" w:rsidRDefault="00854251" w:rsidP="00D134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251">
              <w:rPr>
                <w:rFonts w:ascii="Times New Roman" w:hAnsi="Times New Roman" w:cs="Times New Roman"/>
                <w:sz w:val="24"/>
                <w:szCs w:val="24"/>
              </w:rPr>
              <w:t>教学任务</w:t>
            </w:r>
          </w:p>
        </w:tc>
        <w:tc>
          <w:tcPr>
            <w:tcW w:w="1828" w:type="dxa"/>
            <w:vMerge w:val="restar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79A1F35" w14:textId="21E38C14" w:rsidR="00854251" w:rsidRPr="00854251" w:rsidRDefault="00854251" w:rsidP="00D134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4251">
              <w:rPr>
                <w:rFonts w:ascii="Times New Roman" w:hAnsi="Times New Roman" w:cs="Times New Roman"/>
                <w:sz w:val="24"/>
                <w:szCs w:val="24"/>
              </w:rPr>
              <w:t>作业</w:t>
            </w:r>
          </w:p>
        </w:tc>
      </w:tr>
      <w:tr w:rsidR="00854251" w:rsidRPr="00854251" w14:paraId="315DEB47" w14:textId="3F095C3E" w:rsidTr="00D13462">
        <w:trPr>
          <w:cantSplit/>
          <w:trHeight w:val="276"/>
        </w:trPr>
        <w:tc>
          <w:tcPr>
            <w:tcW w:w="16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E7FFF14" w14:textId="77777777" w:rsidR="00854251" w:rsidRPr="00854251" w:rsidRDefault="00854251" w:rsidP="00D13462">
            <w:pPr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F69A17F" w14:textId="77777777" w:rsidR="00854251" w:rsidRPr="00854251" w:rsidRDefault="00854251" w:rsidP="00D13462">
            <w:pPr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2654918" w14:textId="77777777" w:rsidR="00854251" w:rsidRPr="00854251" w:rsidRDefault="00854251" w:rsidP="00D13462">
            <w:pPr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8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65248AAA" w14:textId="77777777" w:rsidR="00854251" w:rsidRPr="00854251" w:rsidRDefault="00854251" w:rsidP="00D13462">
            <w:pPr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4251" w:rsidRPr="00854251" w14:paraId="04238A56" w14:textId="395561E1" w:rsidTr="00D13462">
        <w:trPr>
          <w:trHeight w:val="604"/>
        </w:trPr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7B17C70D" w14:textId="12DDD621" w:rsidR="00854251" w:rsidRPr="00854251" w:rsidRDefault="00A15CE9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2206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9/202</w:t>
            </w:r>
            <w:r w:rsidR="002206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3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5A3C29C5" w14:textId="77777777" w:rsidR="00854251" w:rsidRPr="00854251" w:rsidRDefault="00854251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5220" w:type="dxa"/>
            <w:tcBorders>
              <w:left w:val="single" w:sz="4" w:space="0" w:color="000000"/>
              <w:right w:val="single" w:sz="4" w:space="0" w:color="auto"/>
            </w:tcBorders>
            <w:vAlign w:val="bottom"/>
          </w:tcPr>
          <w:p w14:paraId="511B41B5" w14:textId="604AE4E9" w:rsidR="00854251" w:rsidRPr="00854251" w:rsidRDefault="00A15CE9" w:rsidP="00D13462">
            <w:pPr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复习上学期所学的拼音</w:t>
            </w:r>
          </w:p>
        </w:tc>
        <w:tc>
          <w:tcPr>
            <w:tcW w:w="1828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14:paraId="1B98CE48" w14:textId="217B3D5F" w:rsidR="00854251" w:rsidRPr="00854251" w:rsidRDefault="00A15CE9" w:rsidP="00D13462">
            <w:pPr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复习所学拼音</w:t>
            </w:r>
          </w:p>
        </w:tc>
      </w:tr>
      <w:tr w:rsidR="00854251" w:rsidRPr="00854251" w14:paraId="549BBA57" w14:textId="7C86D864" w:rsidTr="00D13462">
        <w:trPr>
          <w:trHeight w:val="862"/>
        </w:trPr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627EB652" w14:textId="636C6483" w:rsidR="00854251" w:rsidRPr="00854251" w:rsidRDefault="00A15CE9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2206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1</w:t>
            </w:r>
            <w:r w:rsidR="002206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202</w:t>
            </w:r>
            <w:r w:rsidR="002206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3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322540A8" w14:textId="77777777" w:rsidR="00854251" w:rsidRPr="00854251" w:rsidRDefault="00854251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5A2E30D7" w14:textId="0CE63177" w:rsidR="00854251" w:rsidRPr="00854251" w:rsidRDefault="00A15CE9" w:rsidP="00D13462">
            <w:pPr>
              <w:snapToGri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生活华语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第一课，字认读，拼音拼读</w:t>
            </w: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bottom"/>
          </w:tcPr>
          <w:p w14:paraId="5C287414" w14:textId="21FE2307" w:rsidR="00854251" w:rsidRPr="00854251" w:rsidRDefault="00A15CE9" w:rsidP="00D13462">
            <w:pPr>
              <w:snapToGri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第一课练习</w:t>
            </w:r>
          </w:p>
        </w:tc>
      </w:tr>
      <w:tr w:rsidR="00854251" w:rsidRPr="00854251" w14:paraId="4A79EDD5" w14:textId="750EFCD7" w:rsidTr="00D13462">
        <w:trPr>
          <w:trHeight w:val="767"/>
        </w:trPr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75488D45" w14:textId="5058DC17" w:rsidR="00854251" w:rsidRPr="00854251" w:rsidRDefault="00A15CE9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2206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</w:t>
            </w:r>
            <w:r w:rsidR="002206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202</w:t>
            </w:r>
            <w:r w:rsidR="002206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3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7B607EF5" w14:textId="77777777" w:rsidR="00854251" w:rsidRPr="00854251" w:rsidRDefault="00854251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3FF3769D" w14:textId="2E2C08B7" w:rsidR="00854251" w:rsidRPr="00854251" w:rsidRDefault="00A15CE9" w:rsidP="00D13462">
            <w:pPr>
              <w:snapToGri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生活华语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第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二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课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，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字认读，拼音拼读</w:t>
            </w: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bottom"/>
          </w:tcPr>
          <w:p w14:paraId="5B06AB81" w14:textId="176E5CBA" w:rsidR="00854251" w:rsidRPr="00854251" w:rsidRDefault="00A15CE9" w:rsidP="00D13462">
            <w:pPr>
              <w:snapToGri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第</w:t>
            </w: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二</w:t>
            </w: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课练习</w:t>
            </w:r>
          </w:p>
        </w:tc>
      </w:tr>
      <w:tr w:rsidR="00854251" w:rsidRPr="00854251" w14:paraId="4B590BD3" w14:textId="7B43341B" w:rsidTr="00D13462">
        <w:trPr>
          <w:trHeight w:val="767"/>
        </w:trPr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42A5E171" w14:textId="7C004AC6" w:rsidR="00854251" w:rsidRPr="00854251" w:rsidRDefault="00A15CE9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2206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</w:t>
            </w:r>
            <w:r w:rsidR="002206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202</w:t>
            </w:r>
            <w:r w:rsidR="002206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3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70C67674" w14:textId="77777777" w:rsidR="00854251" w:rsidRPr="00854251" w:rsidRDefault="00854251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854251">
              <w:rPr>
                <w:rFonts w:ascii="Times New Roman" w:hAnsi="Times New Roman" w:cs="Times New Roman"/>
                <w:color w:val="C9211E"/>
                <w:sz w:val="24"/>
                <w:szCs w:val="24"/>
              </w:rPr>
              <w:t xml:space="preserve"> </w:t>
            </w: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08BB2825" w14:textId="24F47DAC" w:rsidR="00854251" w:rsidRPr="00854251" w:rsidRDefault="00A15CE9" w:rsidP="00D13462">
            <w:pPr>
              <w:snapToGrid w:val="0"/>
              <w:rPr>
                <w:rFonts w:ascii="Times New Roman" w:hAnsi="Times New Roman" w:cs="Times New Roman"/>
                <w:color w:val="C9211E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生活华语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第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三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课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，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字认读，拼音拼读</w:t>
            </w: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bottom"/>
          </w:tcPr>
          <w:p w14:paraId="5C32F0D5" w14:textId="0375126C" w:rsidR="00854251" w:rsidRPr="00854251" w:rsidRDefault="00A15CE9" w:rsidP="00D13462">
            <w:pPr>
              <w:snapToGrid w:val="0"/>
              <w:rPr>
                <w:rFonts w:ascii="Times New Roman" w:hAnsi="Times New Roman" w:cs="Times New Roman"/>
                <w:color w:val="C9211E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第</w:t>
            </w: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三</w:t>
            </w: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课练习</w:t>
            </w:r>
          </w:p>
        </w:tc>
      </w:tr>
      <w:tr w:rsidR="00854251" w:rsidRPr="00854251" w14:paraId="7F38E1F4" w14:textId="2F76EA7E" w:rsidTr="00D13462">
        <w:trPr>
          <w:trHeight w:val="767"/>
        </w:trPr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3227825B" w14:textId="324187C4" w:rsidR="00854251" w:rsidRPr="00854251" w:rsidRDefault="00A15CE9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2206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0</w:t>
            </w:r>
            <w:r w:rsidR="002206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202</w:t>
            </w:r>
            <w:r w:rsidR="002206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3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30C0BBB2" w14:textId="33F43D2A" w:rsidR="00854251" w:rsidRPr="00854251" w:rsidRDefault="00854251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20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6CED5EF2" w14:textId="44158DAA" w:rsidR="00854251" w:rsidRPr="00854251" w:rsidRDefault="009E6EF9" w:rsidP="00D13462">
            <w:pPr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54251">
              <w:rPr>
                <w:rFonts w:ascii="Times New Roman" w:eastAsia="Arial Black" w:hAnsi="Times New Roman" w:cs="Times New Roman"/>
                <w:color w:val="C9211E"/>
                <w:sz w:val="24"/>
                <w:szCs w:val="24"/>
              </w:rPr>
              <w:t>No schoo</w:t>
            </w:r>
            <w:r>
              <w:rPr>
                <w:rFonts w:asciiTheme="minorEastAsia" w:eastAsiaTheme="minorEastAsia" w:hAnsiTheme="minorEastAsia" w:cs="Times New Roman" w:hint="eastAsia"/>
                <w:color w:val="C9211E"/>
                <w:sz w:val="24"/>
                <w:szCs w:val="24"/>
              </w:rPr>
              <w:t>l</w:t>
            </w:r>
          </w:p>
        </w:tc>
        <w:tc>
          <w:tcPr>
            <w:tcW w:w="1828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bottom"/>
          </w:tcPr>
          <w:p w14:paraId="000EB021" w14:textId="0E4C18C1" w:rsidR="00854251" w:rsidRPr="00854251" w:rsidRDefault="00854251" w:rsidP="00D13462">
            <w:pPr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4251" w:rsidRPr="00854251" w14:paraId="6A6165DB" w14:textId="7A1F084A" w:rsidTr="00D13462">
        <w:trPr>
          <w:trHeight w:val="767"/>
        </w:trPr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444153D6" w14:textId="0F71E168" w:rsidR="00854251" w:rsidRPr="00854251" w:rsidRDefault="00220606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2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3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193A1EDF" w14:textId="77777777" w:rsidR="00854251" w:rsidRPr="00854251" w:rsidRDefault="00854251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54251">
              <w:rPr>
                <w:rFonts w:ascii="Times New Roman" w:eastAsia="Arial Black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85425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65BF1A97" w14:textId="5D37F482" w:rsidR="00854251" w:rsidRPr="00854251" w:rsidRDefault="00A15CE9" w:rsidP="00D13462">
            <w:pPr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生活华语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第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四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课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，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字认读，拼音拼读</w:t>
            </w: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bottom"/>
          </w:tcPr>
          <w:p w14:paraId="138E05AF" w14:textId="508CDD9E" w:rsidR="00854251" w:rsidRPr="00854251" w:rsidRDefault="00A15CE9" w:rsidP="00D13462">
            <w:pPr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第</w:t>
            </w: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四</w:t>
            </w: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课练习</w:t>
            </w:r>
          </w:p>
        </w:tc>
      </w:tr>
      <w:tr w:rsidR="00854251" w:rsidRPr="00854251" w14:paraId="7D755DF4" w14:textId="1FE11B83" w:rsidTr="00D13462">
        <w:trPr>
          <w:cantSplit/>
          <w:trHeight w:val="767"/>
        </w:trPr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358D719A" w14:textId="75A2D45C" w:rsidR="00854251" w:rsidRPr="00854251" w:rsidRDefault="00220606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2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3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0E4C0221" w14:textId="77777777" w:rsidR="00854251" w:rsidRPr="00854251" w:rsidRDefault="00854251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5220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14FA7605" w14:textId="10C6BD0B" w:rsidR="00854251" w:rsidRPr="00854251" w:rsidRDefault="00A15CE9" w:rsidP="00D13462">
            <w:pPr>
              <w:snapToGrid w:val="0"/>
              <w:rPr>
                <w:rFonts w:ascii="Times New Roman" w:hAnsi="Times New Roman" w:cs="Times New Roman"/>
                <w:color w:val="C9211E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复习生活华语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第一至第四课</w:t>
            </w:r>
          </w:p>
        </w:tc>
        <w:tc>
          <w:tcPr>
            <w:tcW w:w="1828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bottom"/>
          </w:tcPr>
          <w:p w14:paraId="19E921E6" w14:textId="7EFAE4B5" w:rsidR="00854251" w:rsidRPr="00854251" w:rsidRDefault="00A15CE9" w:rsidP="00D13462">
            <w:pPr>
              <w:snapToGrid w:val="0"/>
              <w:rPr>
                <w:rFonts w:ascii="Times New Roman" w:hAnsi="Times New Roman" w:cs="Times New Roman"/>
                <w:color w:val="C9211E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抄写所学生字</w:t>
            </w:r>
          </w:p>
        </w:tc>
      </w:tr>
      <w:tr w:rsidR="00854251" w:rsidRPr="00854251" w14:paraId="70DA04E1" w14:textId="2B186390" w:rsidTr="00D13462">
        <w:trPr>
          <w:cantSplit/>
          <w:trHeight w:val="767"/>
        </w:trPr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1AA259EC" w14:textId="4C2E3226" w:rsidR="00854251" w:rsidRPr="00854251" w:rsidRDefault="00DA06E3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2206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2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2</w:t>
            </w:r>
            <w:r w:rsidR="002206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202</w:t>
            </w:r>
            <w:r w:rsidR="002206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3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61606502" w14:textId="77777777" w:rsidR="00854251" w:rsidRPr="00854251" w:rsidRDefault="00854251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5220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4A0FF95C" w14:textId="06C676D1" w:rsidR="00854251" w:rsidRPr="00854251" w:rsidRDefault="00A15CE9" w:rsidP="00D13462">
            <w:pPr>
              <w:snapToGri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生活华语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第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五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课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，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字认读，拼音拼读</w:t>
            </w:r>
          </w:p>
        </w:tc>
        <w:tc>
          <w:tcPr>
            <w:tcW w:w="1828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bottom"/>
          </w:tcPr>
          <w:p w14:paraId="61B047A1" w14:textId="0507BBC0" w:rsidR="00854251" w:rsidRPr="00854251" w:rsidRDefault="00A15CE9" w:rsidP="00D13462">
            <w:pPr>
              <w:snapToGri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第</w:t>
            </w: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五</w:t>
            </w: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课练习</w:t>
            </w:r>
          </w:p>
        </w:tc>
      </w:tr>
      <w:tr w:rsidR="00854251" w:rsidRPr="00854251" w14:paraId="23E151DF" w14:textId="121144FA" w:rsidTr="00D13462">
        <w:trPr>
          <w:cantSplit/>
          <w:trHeight w:val="767"/>
        </w:trPr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76FA0E7E" w14:textId="25C7E2A1" w:rsidR="00854251" w:rsidRPr="00854251" w:rsidRDefault="00220606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3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6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3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720AE132" w14:textId="77777777" w:rsidR="00854251" w:rsidRPr="00854251" w:rsidRDefault="00854251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5220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266E2AE2" w14:textId="7D7AC1C5" w:rsidR="00854251" w:rsidRPr="00854251" w:rsidRDefault="00A15CE9" w:rsidP="00D13462">
            <w:pPr>
              <w:snapToGri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生活华语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第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六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课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，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字认读，拼音拼读</w:t>
            </w:r>
          </w:p>
        </w:tc>
        <w:tc>
          <w:tcPr>
            <w:tcW w:w="1828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bottom"/>
          </w:tcPr>
          <w:p w14:paraId="3B8FDC33" w14:textId="4BFE649B" w:rsidR="00854251" w:rsidRPr="00854251" w:rsidRDefault="00A15CE9" w:rsidP="00D13462">
            <w:pPr>
              <w:snapToGri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第</w:t>
            </w: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六</w:t>
            </w: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课练习</w:t>
            </w:r>
          </w:p>
        </w:tc>
      </w:tr>
      <w:tr w:rsidR="00854251" w:rsidRPr="00854251" w14:paraId="245DCF18" w14:textId="21453FFC" w:rsidTr="00D13462">
        <w:trPr>
          <w:cantSplit/>
          <w:trHeight w:val="767"/>
        </w:trPr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160E9335" w14:textId="39535F71" w:rsidR="00854251" w:rsidRPr="00854251" w:rsidRDefault="00220606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3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3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48321EC3" w14:textId="77777777" w:rsidR="00854251" w:rsidRPr="00854251" w:rsidRDefault="00854251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5220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45D2F5C2" w14:textId="6C8292D2" w:rsidR="00854251" w:rsidRPr="00854251" w:rsidRDefault="00A15CE9" w:rsidP="00D13462">
            <w:pPr>
              <w:snapToGri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生活华语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第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七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课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，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字认读，拼音拼读</w:t>
            </w:r>
          </w:p>
        </w:tc>
        <w:tc>
          <w:tcPr>
            <w:tcW w:w="1828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bottom"/>
          </w:tcPr>
          <w:p w14:paraId="78B4797D" w14:textId="6B6DEC2D" w:rsidR="00854251" w:rsidRPr="00854251" w:rsidRDefault="00A15CE9" w:rsidP="00D13462">
            <w:pPr>
              <w:snapToGri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第</w:t>
            </w: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七</w:t>
            </w: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课练习</w:t>
            </w:r>
          </w:p>
        </w:tc>
      </w:tr>
      <w:tr w:rsidR="00854251" w:rsidRPr="00854251" w14:paraId="0347022D" w14:textId="12E7D97D" w:rsidTr="00D13462">
        <w:trPr>
          <w:trHeight w:val="454"/>
        </w:trPr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3DDE875D" w14:textId="663A7591" w:rsidR="00854251" w:rsidRPr="00854251" w:rsidRDefault="00220606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3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3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1CFBC4BE" w14:textId="77777777" w:rsidR="00854251" w:rsidRPr="00854251" w:rsidRDefault="00854251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5220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01B76B38" w14:textId="404F87BB" w:rsidR="00854251" w:rsidRPr="00854251" w:rsidRDefault="00A15CE9" w:rsidP="00D13462">
            <w:pPr>
              <w:snapToGrid w:val="0"/>
              <w:rPr>
                <w:rFonts w:ascii="Times New Roman" w:eastAsia="Arial Black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生活华语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第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八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课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，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字认读，拼音拼读</w:t>
            </w:r>
          </w:p>
        </w:tc>
        <w:tc>
          <w:tcPr>
            <w:tcW w:w="1828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bottom"/>
          </w:tcPr>
          <w:p w14:paraId="638F5617" w14:textId="7400C57C" w:rsidR="00854251" w:rsidRPr="00854251" w:rsidRDefault="00A15CE9" w:rsidP="00D13462">
            <w:pPr>
              <w:snapToGrid w:val="0"/>
              <w:rPr>
                <w:rFonts w:ascii="Times New Roman" w:eastAsia="Arial Black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第</w:t>
            </w: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八</w:t>
            </w: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课练习</w:t>
            </w:r>
          </w:p>
        </w:tc>
      </w:tr>
      <w:tr w:rsidR="00854251" w:rsidRPr="00854251" w14:paraId="7CB708FA" w14:textId="3F340493" w:rsidTr="00D13462">
        <w:trPr>
          <w:trHeight w:val="893"/>
        </w:trPr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562B3D21" w14:textId="1761CDDB" w:rsidR="00854251" w:rsidRPr="00854251" w:rsidRDefault="00220606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3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3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53D51174" w14:textId="77777777" w:rsidR="00854251" w:rsidRPr="00854251" w:rsidRDefault="00854251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300B604A" w14:textId="017FAAF8" w:rsidR="00854251" w:rsidRPr="00854251" w:rsidRDefault="00A15CE9" w:rsidP="00D13462">
            <w:pPr>
              <w:snapToGrid w:val="0"/>
              <w:rPr>
                <w:rFonts w:ascii="Times New Roman" w:eastAsia="Arial Black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生活华语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第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九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课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，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字认读，拼音拼读</w:t>
            </w: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bottom"/>
          </w:tcPr>
          <w:p w14:paraId="49A03EB0" w14:textId="446ED161" w:rsidR="00854251" w:rsidRPr="00854251" w:rsidRDefault="00A15CE9" w:rsidP="00D13462">
            <w:pPr>
              <w:snapToGrid w:val="0"/>
              <w:rPr>
                <w:rFonts w:ascii="Times New Roman" w:eastAsia="Arial Black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第</w:t>
            </w: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九</w:t>
            </w: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课练习</w:t>
            </w:r>
          </w:p>
        </w:tc>
      </w:tr>
      <w:tr w:rsidR="00854251" w:rsidRPr="00854251" w14:paraId="55419692" w14:textId="534BBC90" w:rsidTr="00D13462">
        <w:trPr>
          <w:trHeight w:val="767"/>
        </w:trPr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14E069D1" w14:textId="5A34F103" w:rsidR="00854251" w:rsidRPr="00854251" w:rsidRDefault="00220606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4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3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3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0048284F" w14:textId="24604FA3" w:rsidR="00854251" w:rsidRPr="00854251" w:rsidRDefault="00A15CE9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6B3F06B5" w14:textId="21C3F87B" w:rsidR="00854251" w:rsidRPr="00854251" w:rsidRDefault="00A15CE9" w:rsidP="00D134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复习生活华语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bottom"/>
          </w:tcPr>
          <w:p w14:paraId="1B8DCCD0" w14:textId="777C20A7" w:rsidR="00854251" w:rsidRPr="00854251" w:rsidRDefault="00A15CE9" w:rsidP="00D134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抄写所学生字</w:t>
            </w:r>
          </w:p>
        </w:tc>
      </w:tr>
      <w:tr w:rsidR="00854251" w:rsidRPr="00854251" w14:paraId="10ECD63A" w14:textId="4D3F19D1" w:rsidTr="00D13462">
        <w:trPr>
          <w:trHeight w:val="767"/>
        </w:trPr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503A3DBF" w14:textId="63F9EC33" w:rsidR="00854251" w:rsidRPr="00854251" w:rsidRDefault="00220606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4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3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655FB901" w14:textId="179F6498" w:rsidR="00854251" w:rsidRPr="00854251" w:rsidRDefault="00854251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A15C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5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2449356E" w14:textId="09E87C57" w:rsidR="00854251" w:rsidRPr="00854251" w:rsidRDefault="009E6EF9" w:rsidP="00D13462">
            <w:pPr>
              <w:snapToGri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4251">
              <w:rPr>
                <w:rFonts w:ascii="Times New Roman" w:eastAsia="Arial Black" w:hAnsi="Times New Roman" w:cs="Times New Roman"/>
                <w:color w:val="C9211E"/>
                <w:sz w:val="24"/>
                <w:szCs w:val="24"/>
              </w:rPr>
              <w:t>No schoo</w:t>
            </w:r>
            <w:r>
              <w:rPr>
                <w:rFonts w:ascii="Times New Roman" w:eastAsia="Arial Black" w:hAnsi="Times New Roman" w:cs="Times New Roman"/>
                <w:color w:val="C9211E"/>
                <w:sz w:val="24"/>
                <w:szCs w:val="24"/>
              </w:rPr>
              <w:t>l</w:t>
            </w: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bottom"/>
          </w:tcPr>
          <w:p w14:paraId="08CE44D1" w14:textId="0A276286" w:rsidR="00854251" w:rsidRPr="00854251" w:rsidRDefault="00854251" w:rsidP="00D13462">
            <w:pPr>
              <w:snapToGri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54251" w:rsidRPr="00854251" w14:paraId="0D43947F" w14:textId="78F1412A" w:rsidTr="00D13462">
        <w:trPr>
          <w:trHeight w:val="767"/>
        </w:trPr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68E33041" w14:textId="36692A5C" w:rsidR="00854251" w:rsidRPr="00854251" w:rsidRDefault="00220606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4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</w:t>
            </w:r>
            <w:r w:rsidR="00854251" w:rsidRPr="0085425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3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6EBF2EDD" w14:textId="108D8F6D" w:rsidR="00854251" w:rsidRPr="00854251" w:rsidRDefault="00854251" w:rsidP="00D1346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54251">
              <w:rPr>
                <w:rFonts w:ascii="Times New Roman" w:eastAsia="Arial Black" w:hAnsi="Times New Roman" w:cs="Times New Roman"/>
                <w:color w:val="000000"/>
                <w:sz w:val="24"/>
                <w:szCs w:val="24"/>
              </w:rPr>
              <w:t>1</w:t>
            </w:r>
            <w:r w:rsidR="00A15CE9">
              <w:rPr>
                <w:rFonts w:ascii="Times New Roman" w:eastAsia="Arial Black" w:hAnsi="Times New Roman" w:cs="Times New Roman"/>
                <w:color w:val="000000"/>
                <w:sz w:val="24"/>
                <w:szCs w:val="24"/>
              </w:rPr>
              <w:t>5</w:t>
            </w:r>
            <w:r w:rsidRPr="00854251">
              <w:rPr>
                <w:rFonts w:ascii="Times New Roman" w:hAnsi="Times New Roman" w:cs="Times New Roman"/>
                <w:color w:val="C9211E"/>
                <w:sz w:val="24"/>
                <w:szCs w:val="24"/>
              </w:rPr>
              <w:t xml:space="preserve"> </w:t>
            </w:r>
          </w:p>
        </w:tc>
        <w:tc>
          <w:tcPr>
            <w:tcW w:w="5220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bottom"/>
          </w:tcPr>
          <w:p w14:paraId="3775BACA" w14:textId="772A2C6C" w:rsidR="00854251" w:rsidRPr="00854251" w:rsidRDefault="009E6EF9" w:rsidP="00D13462">
            <w:pPr>
              <w:snapToGrid w:val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</w:rPr>
              <w:t>期末考试</w:t>
            </w:r>
          </w:p>
        </w:tc>
        <w:tc>
          <w:tcPr>
            <w:tcW w:w="1828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bottom"/>
          </w:tcPr>
          <w:p w14:paraId="5A5DDDD2" w14:textId="77777777" w:rsidR="00854251" w:rsidRPr="00854251" w:rsidRDefault="00854251" w:rsidP="00D13462">
            <w:pPr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9627CC3" w14:textId="762D7960" w:rsidR="006320B4" w:rsidRPr="00D13462" w:rsidRDefault="00D13462" w:rsidP="00D1346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13462">
        <w:rPr>
          <w:rFonts w:ascii="Times New Roman" w:hAnsi="Times New Roman" w:cs="Times New Roman" w:hint="eastAsia"/>
          <w:b/>
          <w:bCs/>
          <w:sz w:val="24"/>
          <w:szCs w:val="24"/>
        </w:rPr>
        <w:t>2</w:t>
      </w:r>
      <w:r w:rsidRPr="00D13462">
        <w:rPr>
          <w:rFonts w:ascii="Times New Roman" w:hAnsi="Times New Roman" w:cs="Times New Roman"/>
          <w:b/>
          <w:bCs/>
          <w:sz w:val="24"/>
          <w:szCs w:val="24"/>
        </w:rPr>
        <w:t>02</w:t>
      </w:r>
      <w:r w:rsidR="00220606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D134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20606">
        <w:rPr>
          <w:rFonts w:ascii="Times New Roman" w:hAnsi="Times New Roman" w:cs="Times New Roman" w:hint="eastAsia"/>
          <w:b/>
          <w:bCs/>
          <w:sz w:val="24"/>
          <w:szCs w:val="24"/>
        </w:rPr>
        <w:t>春</w:t>
      </w:r>
      <w:r w:rsidRPr="00D13462">
        <w:rPr>
          <w:rFonts w:ascii="Times New Roman" w:hAnsi="Times New Roman" w:cs="Times New Roman" w:hint="eastAsia"/>
          <w:b/>
          <w:bCs/>
          <w:sz w:val="24"/>
          <w:szCs w:val="24"/>
        </w:rPr>
        <w:t>季</w:t>
      </w:r>
      <w:r w:rsidRPr="00D13462">
        <w:rPr>
          <w:rFonts w:ascii="Times New Roman" w:hAnsi="Times New Roman" w:cs="Times New Roman" w:hint="eastAsia"/>
          <w:b/>
          <w:bCs/>
          <w:sz w:val="24"/>
          <w:szCs w:val="24"/>
        </w:rPr>
        <w:t>K</w:t>
      </w:r>
      <w:r w:rsidRPr="00D13462">
        <w:rPr>
          <w:rFonts w:ascii="Times New Roman" w:hAnsi="Times New Roman" w:cs="Times New Roman"/>
          <w:b/>
          <w:bCs/>
          <w:sz w:val="24"/>
          <w:szCs w:val="24"/>
        </w:rPr>
        <w:t xml:space="preserve">2 </w:t>
      </w:r>
      <w:r w:rsidRPr="00D13462">
        <w:rPr>
          <w:rFonts w:ascii="Times New Roman" w:hAnsi="Times New Roman" w:cs="Times New Roman" w:hint="eastAsia"/>
          <w:b/>
          <w:bCs/>
          <w:sz w:val="24"/>
          <w:szCs w:val="24"/>
        </w:rPr>
        <w:t>教学计划</w:t>
      </w:r>
    </w:p>
    <w:sectPr w:rsidR="006320B4" w:rsidRPr="00D13462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bIwMDQ3NLI0MbBQ0lEKTi0uzszPAykwqgUAGb6VFCwAAAA="/>
  </w:docVars>
  <w:rsids>
    <w:rsidRoot w:val="00581FDD"/>
    <w:rsid w:val="00220606"/>
    <w:rsid w:val="003F0150"/>
    <w:rsid w:val="004A3A84"/>
    <w:rsid w:val="00581FDD"/>
    <w:rsid w:val="00594F26"/>
    <w:rsid w:val="007F0411"/>
    <w:rsid w:val="008341A1"/>
    <w:rsid w:val="00854251"/>
    <w:rsid w:val="00971E78"/>
    <w:rsid w:val="009E6EF9"/>
    <w:rsid w:val="00A15CE9"/>
    <w:rsid w:val="00D13462"/>
    <w:rsid w:val="00DA06E3"/>
    <w:rsid w:val="00DF0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20391"/>
  <w15:chartTrackingRefBased/>
  <w15:docId w15:val="{1D1FC60E-283D-44CA-91EC-670060F7B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7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7"/>
    <w:qFormat/>
    <w:rsid w:val="00854251"/>
    <w:pPr>
      <w:suppressAutoHyphens/>
    </w:pPr>
    <w:rPr>
      <w:rFonts w:ascii="Arial" w:eastAsia="宋体" w:hAnsi="Arial" w:cs="Arial"/>
      <w:kern w:val="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2</Words>
  <Characters>473</Characters>
  <Application>Microsoft Office Word</Application>
  <DocSecurity>0</DocSecurity>
  <Lines>3</Lines>
  <Paragraphs>1</Paragraphs>
  <ScaleCrop>false</ScaleCrop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 Li</dc:creator>
  <cp:keywords/>
  <dc:description/>
  <cp:lastModifiedBy>Xiao Li</cp:lastModifiedBy>
  <cp:revision>3</cp:revision>
  <dcterms:created xsi:type="dcterms:W3CDTF">2022-02-13T17:29:00Z</dcterms:created>
  <dcterms:modified xsi:type="dcterms:W3CDTF">2022-02-13T17:37:00Z</dcterms:modified>
</cp:coreProperties>
</file>